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B76E91" w:rsidRDefault="00C26C92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B76E91" w:rsidRDefault="0008177B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B76E91" w:rsidRDefault="0008177B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B76E91" w:rsidRDefault="0008177B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B76E91" w:rsidRDefault="0008177B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B76E91" w:rsidRDefault="0008177B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E4F91A" w14:textId="3028C459" w:rsidR="0008177B" w:rsidRPr="00B76E91" w:rsidRDefault="00C26C92" w:rsidP="00B76E9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paring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inesses for Global Internet Access</w:t>
      </w:r>
    </w:p>
    <w:p w14:paraId="153527ED" w14:textId="77777777" w:rsidR="0008177B" w:rsidRPr="00B76E91" w:rsidRDefault="00C26C92" w:rsidP="00B76E9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B76E91" w:rsidRDefault="00C26C92" w:rsidP="00B76E9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B76E91" w:rsidRDefault="00A106AF" w:rsidP="00B76E9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B76E91" w:rsidRDefault="00A106AF" w:rsidP="00B76E9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B76E91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895D70" w14:textId="7795A9E2" w:rsidR="00BB44B6" w:rsidRPr="00B76E91" w:rsidRDefault="00C26C92" w:rsidP="00B76E9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Preparing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inesses for Global Internet Access</w:t>
      </w:r>
    </w:p>
    <w:p w14:paraId="791F21C4" w14:textId="2418793E" w:rsidR="0026072D" w:rsidRPr="00B76E91" w:rsidRDefault="00C26C92" w:rsidP="00B76E9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08B8E3CD" w14:textId="29933CB3" w:rsidR="00BB44B6" w:rsidRPr="00B76E91" w:rsidRDefault="00C26C92" w:rsidP="00B76E91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lobal internet access is one of the business dimension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ring an evolution in business. A flashback of past highlights how organizations have been strengthened by using the internet. 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ar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nk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s one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events of 2019, that embedded tint of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solution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usinesses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it was a motivation for all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eginner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tarlink is an ambitious network of 20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pace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 has planned to launch about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twelve thousand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nex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w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as to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rovide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roadband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 throughout the entire plane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nImorK37","properties":{"formattedCitation":"(Cashel, 2019)","plainCitation":"(Cashel, 2019)","noteIndex":0},"citationItems":[{"id":348,"uris":["http://zotero.org/users/local/6bWeQAmN/items/DBLDXTIS"],"uri":["http://zotero.org/users/local/6bWeQAmN/items/DBLDXTIS"],"itemData":{"id":348,"type":"article-magazine","abstract":"They’ll need to rethink their business models and platform strategies.","container-title":"Harvard Business Review","ISSN":"0017-8012","source":"hbr.org","title":"How Businesses Should Prepare for Global Internet Access","URL":"https://hbr.org/2019/07/how-businesses-should-prepare-for-global-internet-access","author":[{"family":"Cashel","given":"Jim"}],"accessed":{"date-parts":[["2020",1,16]]},"issued":{"date-parts":[["2019",7,16]]}}}],"schema":"https://github.com/citation-style-language/schema/raw/master/csl-citation.json"} </w:instrTex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B76E91">
        <w:rPr>
          <w:rFonts w:ascii="Times New Roman" w:hAnsi="Times New Roman" w:cs="Times New Roman"/>
          <w:sz w:val="24"/>
          <w:szCs w:val="24"/>
        </w:rPr>
        <w:t>(Cashel, 2019)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7B5818E" w14:textId="5E2AE706" w:rsidR="00AF2A8E" w:rsidRPr="00B76E91" w:rsidRDefault="00C26C92" w:rsidP="00B76E9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2EEDAD91" w14:textId="53AF40CA" w:rsidR="00AF2A8E" w:rsidRPr="00B76E91" w:rsidRDefault="00C26C92" w:rsidP="00B76E91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the launch of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osaic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owser 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6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o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rought a sudden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volution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orld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usiness, it was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ound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nly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lf of the global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d access to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According to the information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United Nation's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tate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roadband report, it was found that 49.2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cent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population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ave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ffordable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ccess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chnology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ims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volution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roadband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xertions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ore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ressive way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nv1Wr4jT","properties":{"formattedCitation":"(Meyers, 2002)","plainCitation":"(Meyers, 2002)","noteIndex":0},"citationItems":[{"id":350,"uris":["http://zotero.org/users/local/6bWeQAmN/items/QIMM3QKC"],"uri":["http://zotero.org/users/local/6bWeQAmN/items/QIMM3QKC"],"itemData":{"id":350,"type":"book","publisher":"Academic","source":"Google Scholar","title":"Encyclopedia of physical science and technology","author":[{"family":"Meyers","given":"Robert A."}],"issued":{"date-parts":[["2002"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Meyers, 2012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0" w:name="_GoBack"/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revalence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alloons, and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rones</w:t>
      </w:r>
      <w:proofErr w:type="gramStart"/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117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proofErr w:type="gramEnd"/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on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mising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olutions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blem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ed by the world</w:t>
      </w:r>
      <w:bookmarkEnd w:id="0"/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44FAA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 to the narrow edges, </w:t>
      </w:r>
      <w:r w:rsidR="00F91BE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ceX will be leading the race in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r w:rsidR="00F91BE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EO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r w:rsidR="006B516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at will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e launched</w:t>
      </w:r>
      <w:r w:rsidR="006B516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 to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eight hundred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number </w:t>
      </w:r>
      <w:r w:rsidR="006B516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2020. 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tarlink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practice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elkom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Kenya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ith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im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provide 4G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rural parts of Africa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xDm4VEf4","properties":{"formattedCitation":"(Cashel, 2019)","plainCitation":"(Cashel, 2019)","noteIndex":0},"citationItems":[{"id":348,"uris":["http://zotero.org/users/local/6bWeQAmN/items/DBLDXTIS"],"uri":["http://zotero.org/users/local/6bWeQAmN/items/DBLDXTIS"],"itemData":{"id":348,"type":"article-magazine","abstract":"They’ll need to rethink their business models and platform strategies.","container-title":"Harvard Business Review","ISSN":"0017-8012","source":"hbr.org","title":"How Businesses Should Prepare for Global Internet Access","URL":"https://hbr.org/2019/07/how-businesses-should-prepare-for-global-internet-access","author":[{"family":"Cashel","given":"Jim"}],"accessed":{"date-parts":[["2020",1,16]]},"issued":{"date-parts":[["2019",7,16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Cashel, 2019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68D079C" w14:textId="6C3A5A2D" w:rsidR="00AA4045" w:rsidRPr="00B76E91" w:rsidRDefault="00B76E91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C26C92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ssumed that within the next three to five years, a major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ortion</w:t>
      </w:r>
      <w:r w:rsidR="00C26C92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planet will have access to the internet.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owever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opters will b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overnment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gencies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usinesses,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inics, and different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chools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85FD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B85FD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set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imension</w:t>
      </w:r>
      <w:r w:rsidR="00B85FD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that will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act</w:t>
      </w:r>
      <w:r w:rsidR="00B85FD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tiative of Starlink.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stinct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iverse population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argets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ing into 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ccount that almost a billion of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nsumers who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using th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low-income communities.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mong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,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any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m will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ave limited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ess to education. In order to address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ubject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roducts and services will be offered by using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at there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clear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structions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ose who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w users.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Localized</w:t>
      </w:r>
      <w:r w:rsidR="00245BE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cation is also on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245BE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jor necessities to be addressed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245BE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Mandarin, English, Arabic, Hindi, and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panish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e Waal Alberts &amp; A, 2020).</w:t>
      </w:r>
    </w:p>
    <w:p w14:paraId="76BE1189" w14:textId="0F12D131" w:rsidR="00A047E2" w:rsidRPr="00B76E91" w:rsidRDefault="00C26C92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A3BE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y of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nsumers</w:t>
      </w:r>
      <w:r w:rsidR="001A3BE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="001A3BE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located in low-income countries who will be having limited resources. 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der this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ve,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a lot of opportunities for the hybrid business model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olves both philanthropic and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overnmental partnerships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fyiXSLAf","properties":{"formattedCitation":"(Meyers, 2002)","plainCitation":"(Meyers, 2002)","noteIndex":0},"citationItems":[{"id":350,"uris":["http://zotero.org/users/local/6bWeQAmN/items/QIMM3QKC"],"uri":["http://zotero.org/users/local/6bWeQAmN/items/QIMM3QKC"],"itemData":{"id":350,"type":"book","publisher":"Academic","source":"Google Scholar","title":"Encyclopedia of physical science and technology","author":[{"family":"Meyers","given":"Robert A."}],"issued":{"date-parts":[["2002"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Meyers, 2012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addition,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orld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nk is planning to invest about 200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llion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llars </w:t>
      </w:r>
      <w:r w:rsidR="004161F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renewable energy products in emerging economies by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year</w:t>
      </w:r>
      <w:r w:rsidR="004161F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2025.</w:t>
      </w:r>
      <w:r w:rsidR="004161F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5F5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more like an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="006B5F5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expected to result in a significant number of opportunities for the privat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ectors</w:t>
      </w:r>
      <w:r w:rsidR="006B5F5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ew</w:t>
      </w:r>
      <w:r w:rsidR="006B5F5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ginner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usinessmen (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yers, 2002). </w:t>
      </w:r>
    </w:p>
    <w:p w14:paraId="67250647" w14:textId="1DF2B622" w:rsidR="00DB6505" w:rsidRPr="00B76E91" w:rsidRDefault="00C26C92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t is also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mportant to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e that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nder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of the new businesses will b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rominent chance to come up to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large marke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latform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acebook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,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 many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arket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acebook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fered fre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nsumer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not offered 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>and mad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ware of the online sources or the other services 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>besides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ebook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dio and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video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cation is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of the major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</w:t>
      </w:r>
      <w:r w:rsidR="00011760">
        <w:rPr>
          <w:rFonts w:ascii="Times New Roman" w:hAnsi="Times New Roman" w:cs="Times New Roman"/>
          <w:color w:val="000000" w:themeColor="text1"/>
          <w:sz w:val="24"/>
          <w:szCs w:val="24"/>
        </w:rPr>
        <w:t>iv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will b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aken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these services will b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dministrated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mart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aker technologies such a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exa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oogle Assistant that 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ec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ing one of the major tools in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latest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s.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nother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son for introducing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udio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visual tools is to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ritically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valuate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tomer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age taking into account that the major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martphones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online functioning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IBNvcdDa","properties":{"formattedCitation":"(Zuehlke &amp; Henderson, 2020)","plainCitation":"(Zuehlke &amp; Henderson, 2020)","noteIndex":0},"citationItems":[{"id":352,"uris":["http://zotero.org/users/local/6bWeQAmN/items/EL39QMJN"],"uri":["http://zotero.org/users/local/6bWeQAmN/items/EL39QMJN"],"itemData":{"id":352,"type":"paper-conference","container-title":"AIAA Scitech 2020 Forum","page":"0230","source":"Google Scholar","title":"Geostationary Satellite Constellation Tracking and Identification Using Normalized Cross Correlation","author":[{"family":"Zuehlke","given":"David"},{"family":"Henderson","given":"Troy"}],"issued":{"date-parts":[["2020"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Zuehlke &amp; Henderson, 2020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86B58FA" w14:textId="4E36D961" w:rsidR="003118AF" w:rsidRPr="00B76E91" w:rsidRDefault="00C26C92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ab/>
        <w:t xml:space="preserve">Then, it is highlighted that th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roviding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e interne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ill also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itigat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ap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faced by peopl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s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ing th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rent service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at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ural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a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low income. It is 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ry expensive to work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y using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lay </w:t>
      </w:r>
      <w:proofErr w:type="spellStart"/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011760">
        <w:rPr>
          <w:rFonts w:ascii="Times New Roman" w:hAnsi="Times New Roman" w:cs="Times New Roman"/>
          <w:color w:val="000000" w:themeColor="text1"/>
          <w:sz w:val="24"/>
          <w:szCs w:val="24"/>
        </w:rPr>
        <w:t>ibre</w:t>
      </w:r>
      <w:proofErr w:type="spellEnd"/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tic cable or any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ther cables in this area. Cell tower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pic of discussion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aking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account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at the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verage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ell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wer is less expensive when it is compare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ther sources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ilit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re is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eed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ritical mass of paying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ustomers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as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conomic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y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viable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is issue of economic growth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introduced by different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y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ms whereas in the past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ecades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y of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m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xperienced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leapfrog”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novations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they can be provided with better an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roader internet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verage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mparison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new satellites aim to b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maller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aster and powerful in their performance. It will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fer an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tency period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bout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35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illiseconds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ore or les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qual 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or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etter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the DSL system and cables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VHTIQTOM","properties":{"formattedCitation":"(Zuehlke &amp; Henderson, 2020)","plainCitation":"(Zuehlke &amp; Henderson, 2020)","noteIndex":0},"citationItems":[{"id":352,"uris":["http://zotero.org/users/local/6bWeQAmN/items/EL39QMJN"],"uri":["http://zotero.org/users/local/6bWeQAmN/items/EL39QMJN"],"itemData":{"id":352,"type":"paper-conference","container-title":"AIAA Scitech 2020 Forum","page":"0230","source":"Google Scholar","title":"Geostationary Satellite Constellation Tracking and Identification Using Normalized Cross Correlation","author":[{"family":"Zuehlke","given":"David"},{"family":"Henderson","given":"Troy"}],"issued":{"date-parts":[["2020"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Zuehlke &amp; Henderson, 2020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A06983D" w14:textId="1EBE3B9B" w:rsidR="00BC0BFC" w:rsidRPr="00B76E91" w:rsidRDefault="00C26C92" w:rsidP="00B76E91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43B06A4E" w14:textId="52B6E378" w:rsidR="00BC0BFC" w:rsidRPr="00B76E91" w:rsidRDefault="00C26C92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w broadban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etwork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der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“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tarlink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 is on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itiatives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jor topic</w:t>
      </w:r>
      <w:r w:rsidR="0055718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iscussion in</w:t>
      </w:r>
      <w:r w:rsidR="005571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s</w:t>
      </w:r>
      <w:r w:rsidR="00B76E9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ss world in 2019.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ring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volution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business world because internet 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est necessities to bring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hif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urrent practices of the business world. Although ther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re a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t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odel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echnological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latform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working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rovid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ter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ilities, still there is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ap tha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s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</w:t>
      </w:r>
      <w:r w:rsidR="005571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ither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high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arket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low market. 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itigate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ap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omote </w:t>
      </w:r>
      <w:r w:rsidR="005571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chnology, this new broadband network will be a shift and a goo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luck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 for the market to grow both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ationally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ationally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88E5896" w14:textId="2850F526" w:rsidR="00B513B5" w:rsidRPr="00B76E91" w:rsidRDefault="00B513B5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D97232" w14:textId="64FEB543" w:rsidR="00091736" w:rsidRPr="00B76E91" w:rsidRDefault="00091736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CF483B" w14:textId="7E130567" w:rsidR="00091736" w:rsidRPr="00B76E91" w:rsidRDefault="00091736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8C82B8" w14:textId="1CE10C37" w:rsidR="00091736" w:rsidRPr="00B76E91" w:rsidRDefault="00C26C92" w:rsidP="00B76E9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14:paraId="240F1E94" w14:textId="711727F9" w:rsidR="00FC421D" w:rsidRPr="00B76E91" w:rsidRDefault="00C26C92" w:rsidP="00B76E91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BIBL {"uncited":[],"omitted":[],"custom":[]} CSL_BIBLIOGRAPHY </w:instrTex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B76E91">
        <w:rPr>
          <w:rFonts w:ascii="Times New Roman" w:hAnsi="Times New Roman" w:cs="Times New Roman"/>
          <w:sz w:val="24"/>
          <w:szCs w:val="24"/>
        </w:rPr>
        <w:t xml:space="preserve">Cashel, J. (2019, July 16). How Businesses Should Prepare for Global Internet Access. </w:t>
      </w:r>
      <w:r w:rsidRPr="00B76E91">
        <w:rPr>
          <w:rFonts w:ascii="Times New Roman" w:hAnsi="Times New Roman" w:cs="Times New Roman"/>
          <w:i/>
          <w:iCs/>
          <w:sz w:val="24"/>
          <w:szCs w:val="24"/>
        </w:rPr>
        <w:t>Harvard Business Review</w:t>
      </w:r>
      <w:r w:rsidRPr="00B76E91">
        <w:rPr>
          <w:rFonts w:ascii="Times New Roman" w:hAnsi="Times New Roman" w:cs="Times New Roman"/>
          <w:sz w:val="24"/>
          <w:szCs w:val="24"/>
        </w:rPr>
        <w:t>. https://hbr.org/2019/07/how-businesses-should-prepare-for-global-internet-access</w:t>
      </w:r>
    </w:p>
    <w:p w14:paraId="20656782" w14:textId="13DF49A1" w:rsidR="00FC421D" w:rsidRPr="00B76E91" w:rsidRDefault="00C26C92" w:rsidP="00B76E9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76E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 Waal Alberts, A. (2020). A System of Enquiry for the Establishment of a Developmental Agenda for Space in Africa that Could Ensure Positive Economic Contributions for African Societies. In </w:t>
      </w:r>
      <w:r w:rsidRPr="00B76E9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pace Fostering African Societies</w:t>
      </w:r>
      <w:r w:rsidRPr="00B76E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31-243). Springer, Cham.</w:t>
      </w:r>
    </w:p>
    <w:p w14:paraId="7314E98E" w14:textId="77777777" w:rsidR="00FC421D" w:rsidRPr="00B76E91" w:rsidRDefault="00C26C92" w:rsidP="00B76E91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76E91">
        <w:rPr>
          <w:rFonts w:ascii="Times New Roman" w:hAnsi="Times New Roman" w:cs="Times New Roman"/>
          <w:sz w:val="24"/>
          <w:szCs w:val="24"/>
        </w:rPr>
        <w:t xml:space="preserve">Meyers, R. A. (2002). </w:t>
      </w:r>
      <w:r w:rsidRPr="00B76E91">
        <w:rPr>
          <w:rFonts w:ascii="Times New Roman" w:hAnsi="Times New Roman" w:cs="Times New Roman"/>
          <w:i/>
          <w:iCs/>
          <w:sz w:val="24"/>
          <w:szCs w:val="24"/>
        </w:rPr>
        <w:t>Encyclopedia of physical science and technology</w:t>
      </w:r>
      <w:r w:rsidRPr="00B76E91">
        <w:rPr>
          <w:rFonts w:ascii="Times New Roman" w:hAnsi="Times New Roman" w:cs="Times New Roman"/>
          <w:sz w:val="24"/>
          <w:szCs w:val="24"/>
        </w:rPr>
        <w:t>. Academic.</w:t>
      </w:r>
    </w:p>
    <w:p w14:paraId="0450EBF8" w14:textId="77777777" w:rsidR="00FC421D" w:rsidRPr="00B76E91" w:rsidRDefault="00C26C92" w:rsidP="00B76E91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76E91">
        <w:rPr>
          <w:rFonts w:ascii="Times New Roman" w:hAnsi="Times New Roman" w:cs="Times New Roman"/>
          <w:sz w:val="24"/>
          <w:szCs w:val="24"/>
        </w:rPr>
        <w:t xml:space="preserve">Zuehlke, D., &amp; Henderson, T. (2020). Geostationary Satellite Constellation Tracking and Identification Using Normalized Cross-Correlation. </w:t>
      </w:r>
      <w:r w:rsidRPr="00B76E91">
        <w:rPr>
          <w:rFonts w:ascii="Times New Roman" w:hAnsi="Times New Roman" w:cs="Times New Roman"/>
          <w:i/>
          <w:iCs/>
          <w:sz w:val="24"/>
          <w:szCs w:val="24"/>
        </w:rPr>
        <w:t>AIAA SciTech 2020 Forum</w:t>
      </w:r>
      <w:r w:rsidRPr="00B76E91">
        <w:rPr>
          <w:rFonts w:ascii="Times New Roman" w:hAnsi="Times New Roman" w:cs="Times New Roman"/>
          <w:sz w:val="24"/>
          <w:szCs w:val="24"/>
        </w:rPr>
        <w:t>, 0230.</w:t>
      </w:r>
    </w:p>
    <w:p w14:paraId="009E6177" w14:textId="1F00915F" w:rsidR="00091736" w:rsidRPr="00B76E91" w:rsidRDefault="00C26C92" w:rsidP="00B76E91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sectPr w:rsidR="00091736" w:rsidRPr="00B76E91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8CD4EA" w14:textId="77777777" w:rsidR="00F52634" w:rsidRDefault="00F52634">
      <w:pPr>
        <w:spacing w:after="0" w:line="240" w:lineRule="auto"/>
      </w:pPr>
      <w:r>
        <w:separator/>
      </w:r>
    </w:p>
  </w:endnote>
  <w:endnote w:type="continuationSeparator" w:id="0">
    <w:p w14:paraId="34FDD3D0" w14:textId="77777777" w:rsidR="00F52634" w:rsidRDefault="00F52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4D7644" w14:textId="77777777" w:rsidR="00F52634" w:rsidRDefault="00F52634">
      <w:pPr>
        <w:spacing w:after="0" w:line="240" w:lineRule="auto"/>
      </w:pPr>
      <w:r>
        <w:separator/>
      </w:r>
    </w:p>
  </w:footnote>
  <w:footnote w:type="continuationSeparator" w:id="0">
    <w:p w14:paraId="13E62E6E" w14:textId="77777777" w:rsidR="00F52634" w:rsidRDefault="00F526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5D99156C" w:rsidR="00A106AF" w:rsidRPr="001A02CC" w:rsidRDefault="00C26C92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>Running Head:</w:t>
    </w:r>
    <w:r w:rsidR="00BB44B6">
      <w:rPr>
        <w:rFonts w:ascii="Times New Roman" w:hAnsi="Times New Roman" w:cs="Times New Roman"/>
        <w:sz w:val="24"/>
        <w:szCs w:val="24"/>
      </w:rPr>
      <w:t xml:space="preserve"> 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12ADF5F7" w:rsidR="00A106AF" w:rsidRPr="001A02CC" w:rsidRDefault="00C26C92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176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1736"/>
    <w:rsid w:val="0009207A"/>
    <w:rsid w:val="0009373B"/>
    <w:rsid w:val="000972AE"/>
    <w:rsid w:val="000A011E"/>
    <w:rsid w:val="000A6EE1"/>
    <w:rsid w:val="000C4677"/>
    <w:rsid w:val="000D5139"/>
    <w:rsid w:val="000D537D"/>
    <w:rsid w:val="000E027A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3BE1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5BEB"/>
    <w:rsid w:val="00247A02"/>
    <w:rsid w:val="0025247C"/>
    <w:rsid w:val="0026072D"/>
    <w:rsid w:val="00267851"/>
    <w:rsid w:val="00276576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18AF"/>
    <w:rsid w:val="00315B39"/>
    <w:rsid w:val="00321951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67DFF"/>
    <w:rsid w:val="00371658"/>
    <w:rsid w:val="00383807"/>
    <w:rsid w:val="003C25CB"/>
    <w:rsid w:val="003D1A93"/>
    <w:rsid w:val="003D2612"/>
    <w:rsid w:val="003D2B04"/>
    <w:rsid w:val="003E0446"/>
    <w:rsid w:val="003F30CE"/>
    <w:rsid w:val="003F421D"/>
    <w:rsid w:val="004059F0"/>
    <w:rsid w:val="00410AEC"/>
    <w:rsid w:val="004161FF"/>
    <w:rsid w:val="00420A85"/>
    <w:rsid w:val="0042675A"/>
    <w:rsid w:val="0043024F"/>
    <w:rsid w:val="00432057"/>
    <w:rsid w:val="00437761"/>
    <w:rsid w:val="0044752D"/>
    <w:rsid w:val="00453F7A"/>
    <w:rsid w:val="00460349"/>
    <w:rsid w:val="004637EA"/>
    <w:rsid w:val="004672E9"/>
    <w:rsid w:val="00471063"/>
    <w:rsid w:val="00487440"/>
    <w:rsid w:val="00487EC4"/>
    <w:rsid w:val="004A07E8"/>
    <w:rsid w:val="004D0EE0"/>
    <w:rsid w:val="004E2425"/>
    <w:rsid w:val="004E67D1"/>
    <w:rsid w:val="00506F1F"/>
    <w:rsid w:val="00511035"/>
    <w:rsid w:val="00525633"/>
    <w:rsid w:val="00525FDC"/>
    <w:rsid w:val="00543983"/>
    <w:rsid w:val="00550EFD"/>
    <w:rsid w:val="00557180"/>
    <w:rsid w:val="00594098"/>
    <w:rsid w:val="00597189"/>
    <w:rsid w:val="005A631F"/>
    <w:rsid w:val="005B36F5"/>
    <w:rsid w:val="005B43DA"/>
    <w:rsid w:val="005B738B"/>
    <w:rsid w:val="005C0F06"/>
    <w:rsid w:val="005C20F1"/>
    <w:rsid w:val="005C2489"/>
    <w:rsid w:val="005C7FB5"/>
    <w:rsid w:val="005D03C9"/>
    <w:rsid w:val="005D4D2B"/>
    <w:rsid w:val="005E4DC3"/>
    <w:rsid w:val="005F2E1C"/>
    <w:rsid w:val="005F4083"/>
    <w:rsid w:val="005F5C47"/>
    <w:rsid w:val="005F78CF"/>
    <w:rsid w:val="0060705A"/>
    <w:rsid w:val="006148A1"/>
    <w:rsid w:val="00634E15"/>
    <w:rsid w:val="0064671B"/>
    <w:rsid w:val="00664811"/>
    <w:rsid w:val="00670D89"/>
    <w:rsid w:val="0067261A"/>
    <w:rsid w:val="006752F2"/>
    <w:rsid w:val="00687186"/>
    <w:rsid w:val="006938E2"/>
    <w:rsid w:val="006A0724"/>
    <w:rsid w:val="006B1FF2"/>
    <w:rsid w:val="006B2BD3"/>
    <w:rsid w:val="006B5163"/>
    <w:rsid w:val="006B5F5F"/>
    <w:rsid w:val="006D186F"/>
    <w:rsid w:val="006E156D"/>
    <w:rsid w:val="006E63B9"/>
    <w:rsid w:val="006F00AD"/>
    <w:rsid w:val="00701ACE"/>
    <w:rsid w:val="00706F79"/>
    <w:rsid w:val="00712960"/>
    <w:rsid w:val="00715E21"/>
    <w:rsid w:val="00726CF2"/>
    <w:rsid w:val="00741D07"/>
    <w:rsid w:val="00747B4E"/>
    <w:rsid w:val="00752236"/>
    <w:rsid w:val="00753EE1"/>
    <w:rsid w:val="007642EC"/>
    <w:rsid w:val="00764D8B"/>
    <w:rsid w:val="00773B9A"/>
    <w:rsid w:val="007B30BD"/>
    <w:rsid w:val="007C2F25"/>
    <w:rsid w:val="007C30FD"/>
    <w:rsid w:val="007C6293"/>
    <w:rsid w:val="007D2E69"/>
    <w:rsid w:val="007D591A"/>
    <w:rsid w:val="007E3EC1"/>
    <w:rsid w:val="007F1ED3"/>
    <w:rsid w:val="00807E6C"/>
    <w:rsid w:val="00820904"/>
    <w:rsid w:val="0082673A"/>
    <w:rsid w:val="00834311"/>
    <w:rsid w:val="00842BFD"/>
    <w:rsid w:val="00844FAA"/>
    <w:rsid w:val="00862032"/>
    <w:rsid w:val="00863C7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53628"/>
    <w:rsid w:val="009823FF"/>
    <w:rsid w:val="009A1682"/>
    <w:rsid w:val="009B5611"/>
    <w:rsid w:val="009C719E"/>
    <w:rsid w:val="009D0DE3"/>
    <w:rsid w:val="009E485E"/>
    <w:rsid w:val="009E5B73"/>
    <w:rsid w:val="009E7DEA"/>
    <w:rsid w:val="009F426C"/>
    <w:rsid w:val="009F7DA0"/>
    <w:rsid w:val="00A047E2"/>
    <w:rsid w:val="00A106AF"/>
    <w:rsid w:val="00A20DB5"/>
    <w:rsid w:val="00A4374D"/>
    <w:rsid w:val="00A67E8F"/>
    <w:rsid w:val="00A92A12"/>
    <w:rsid w:val="00A94604"/>
    <w:rsid w:val="00AA4045"/>
    <w:rsid w:val="00AA50C3"/>
    <w:rsid w:val="00AB2058"/>
    <w:rsid w:val="00AC574D"/>
    <w:rsid w:val="00AC5856"/>
    <w:rsid w:val="00AD33B3"/>
    <w:rsid w:val="00AD50DE"/>
    <w:rsid w:val="00AF2A8E"/>
    <w:rsid w:val="00B01520"/>
    <w:rsid w:val="00B06D61"/>
    <w:rsid w:val="00B23F6D"/>
    <w:rsid w:val="00B32911"/>
    <w:rsid w:val="00B405F9"/>
    <w:rsid w:val="00B513B5"/>
    <w:rsid w:val="00B609FC"/>
    <w:rsid w:val="00B70C3A"/>
    <w:rsid w:val="00B73412"/>
    <w:rsid w:val="00B76E91"/>
    <w:rsid w:val="00B77D70"/>
    <w:rsid w:val="00B85FDF"/>
    <w:rsid w:val="00B8755B"/>
    <w:rsid w:val="00BA1045"/>
    <w:rsid w:val="00BB44B6"/>
    <w:rsid w:val="00BC0BFC"/>
    <w:rsid w:val="00BC1B88"/>
    <w:rsid w:val="00BC2C84"/>
    <w:rsid w:val="00BC7805"/>
    <w:rsid w:val="00BE295C"/>
    <w:rsid w:val="00BF0DF3"/>
    <w:rsid w:val="00BF32FA"/>
    <w:rsid w:val="00C16B0C"/>
    <w:rsid w:val="00C2518D"/>
    <w:rsid w:val="00C26C92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E64F5"/>
    <w:rsid w:val="00CF0A51"/>
    <w:rsid w:val="00D01737"/>
    <w:rsid w:val="00D156FC"/>
    <w:rsid w:val="00D16E0A"/>
    <w:rsid w:val="00D22A8F"/>
    <w:rsid w:val="00D24B09"/>
    <w:rsid w:val="00D25805"/>
    <w:rsid w:val="00D35D03"/>
    <w:rsid w:val="00D3665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B6505"/>
    <w:rsid w:val="00DC72D1"/>
    <w:rsid w:val="00DD660B"/>
    <w:rsid w:val="00DD70E4"/>
    <w:rsid w:val="00DF22BD"/>
    <w:rsid w:val="00E07F50"/>
    <w:rsid w:val="00E21CC9"/>
    <w:rsid w:val="00E3227F"/>
    <w:rsid w:val="00E40F69"/>
    <w:rsid w:val="00E4199B"/>
    <w:rsid w:val="00E4348C"/>
    <w:rsid w:val="00E61F29"/>
    <w:rsid w:val="00E724C4"/>
    <w:rsid w:val="00E85934"/>
    <w:rsid w:val="00E95753"/>
    <w:rsid w:val="00E9582E"/>
    <w:rsid w:val="00EA36E3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52634"/>
    <w:rsid w:val="00F60147"/>
    <w:rsid w:val="00F63230"/>
    <w:rsid w:val="00F65050"/>
    <w:rsid w:val="00F748B8"/>
    <w:rsid w:val="00F768B4"/>
    <w:rsid w:val="00F84D74"/>
    <w:rsid w:val="00F86CA7"/>
    <w:rsid w:val="00F91B01"/>
    <w:rsid w:val="00F91BED"/>
    <w:rsid w:val="00F94B9F"/>
    <w:rsid w:val="00FA70AB"/>
    <w:rsid w:val="00FB0E43"/>
    <w:rsid w:val="00FC421D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1AB00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C421D"/>
    <w:pPr>
      <w:spacing w:after="0" w:line="480" w:lineRule="auto"/>
      <w:ind w:left="720" w:hanging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0D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0D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81</Words>
  <Characters>958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20-01-16T15:17:00Z</dcterms:created>
  <dcterms:modified xsi:type="dcterms:W3CDTF">2020-01-16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PaDHgxNP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